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Ghana</w:t>
      </w:r>
      <w:r>
        <w:t xml:space="preserve"> </w:t>
      </w:r>
      <w:r>
        <w:t xml:space="preserve">Accra</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trong interest in the Academic Researcher position at [Institution Name] in Ghana Accra. As a dedicated scholar with a proven track record in academic research and a deep commitment to advancing knowledge, I am eager to contribute my expertise and passion for inquiry to your esteemed institution. My academic journey, combined with my focus on research that addresses regional challenges, aligns seamlessly with the mission of [Institution Name] to foster innovation and excellence in Ghana Accra.</w:t>
      </w:r>
    </w:p>
    <w:p>
      <w:pPr>
        <w:pStyle w:val="BodyText"/>
      </w:pPr>
      <w:r>
        <w:t xml:space="preserve">As an Academic Researcher, I have spent over [X years] honing my skills in designing and executing rigorous research projects across diverse disciplines. My work has consistently emphasized interdisciplinary collaboration, critical analysis, and the application of findings to real-world problems. In particular, my research on [specific field or topic], with a focus on [relevant area such as sustainable development, public health, or education], has enabled me to develop methodologies that bridge theoretical frameworks with practical solutions. This experience has equipped me to contribute meaningfully to the academic and research landscape in Ghana Accra.</w:t>
      </w:r>
    </w:p>
    <w:bookmarkStart w:id="20" w:name="Xffebf5953b3d31bca048647bbea80d4f112d77b"/>
    <w:p>
      <w:pPr>
        <w:pStyle w:val="Heading2"/>
      </w:pPr>
      <w:r>
        <w:t xml:space="preserve">Academic Background and Research Expertise</w:t>
      </w:r>
    </w:p>
    <w:p>
      <w:pPr>
        <w:pStyle w:val="FirstParagraph"/>
      </w:pPr>
      <w:r>
        <w:t xml:space="preserve">My academic foundation was established at [University Name], where I earned my [Degree] in [Field of Study]. During my studies, I developed a strong interest in [specific research area], which led me to pursue advanced studies at [Graduate Institution], where I completed my [Master’s/PhD] with a focus on [research topic]. My dissertation, titled "[Title of Dissertation]," explored [brief description of research], and was recognized for its originality and relevance to contemporary challenges.</w:t>
      </w:r>
    </w:p>
    <w:p>
      <w:pPr>
        <w:pStyle w:val="BodyText"/>
      </w:pPr>
      <w:r>
        <w:t xml:space="preserve">As an Academic Researcher, I have published extensively in peer-reviewed journals such as [Journal Names], with a particular emphasis on [specific themes]. For instance, my work on [example project or study] has been cited in multiple academic circles and has influenced policy discussions in [relevant region or field]. My research approach is grounded in empirical rigor, ethical integrity, and a commitment to addressing issues that directly impact communities. In Ghana Accra, where I have previously conducted fieldwork through collaborations with [local institution or organization], I have witnessed firsthand the transformative potential of academic research in driving social and economic progress.</w:t>
      </w:r>
    </w:p>
    <w:bookmarkEnd w:id="20"/>
    <w:bookmarkStart w:id="21" w:name="research-experience-in-ghana-accra"/>
    <w:p>
      <w:pPr>
        <w:pStyle w:val="Heading2"/>
      </w:pPr>
      <w:r>
        <w:t xml:space="preserve">Research Experience in Ghana Accra</w:t>
      </w:r>
    </w:p>
    <w:p>
      <w:pPr>
        <w:pStyle w:val="FirstParagraph"/>
      </w:pPr>
      <w:r>
        <w:t xml:space="preserve">My engagement with Ghana Accra has been both professional and personal. While serving as a [position, e.g., Research Fellow] at [Institution Name], I led a project examining the intersection of [topic] and [local issue], which involved extensive collaboration with stakeholders in Accra. This work not only deepened my understanding of the region’s unique challenges but also strengthened my ability to design research that is culturally responsive and contextually relevant.</w:t>
      </w:r>
    </w:p>
    <w:p>
      <w:pPr>
        <w:pStyle w:val="BodyText"/>
      </w:pPr>
      <w:r>
        <w:t xml:space="preserve">For example, during a recent study on [specific topic, e.g., urbanization or environmental sustainability], I partnered with local communities in Accra to gather data and co-create solutions. This experience underscored the importance of involving local voices in academic research, ensuring that findings are both actionable and equitable. My ability to navigate the complexities of fieldwork in Ghana Accra—ranging from logistical challenges to cultural nuances—has made me a resilient and adaptive researcher capable of thriving in dynamic environments.</w:t>
      </w:r>
    </w:p>
    <w:bookmarkEnd w:id="21"/>
    <w:bookmarkStart w:id="22" w:name="alignment-with-institution-names-mission"/>
    <w:p>
      <w:pPr>
        <w:pStyle w:val="Heading2"/>
      </w:pPr>
      <w:r>
        <w:t xml:space="preserve">Alignment with [Institution Name]’s Mission</w:t>
      </w:r>
    </w:p>
    <w:p>
      <w:pPr>
        <w:pStyle w:val="FirstParagraph"/>
      </w:pPr>
      <w:r>
        <w:t xml:space="preserve">[Institution Name]’s dedication to fostering academic excellence and addressing regional challenges resonates deeply with my professional values. I am particularly inspired by your institution’s focus on [specific initiative, e.g., innovation in STEM, community-driven research, or global partnerships]. As an Academic Researcher, I aim to contribute to such efforts by leveraging my expertise in [research area] to support projects that align with the needs of Ghana Accra and beyond.</w:t>
      </w:r>
    </w:p>
    <w:p>
      <w:pPr>
        <w:pStyle w:val="BodyText"/>
      </w:pPr>
      <w:r>
        <w:t xml:space="preserve">One of my key strengths is my ability to build interdisciplinary teams and secure funding for research initiatives. For instance, I successfully led a grant-funded project titled "[Project Title]" that involved collaboration between [universities or organizations]. This experience has prepared me to contribute to [Institution Name]’s research agenda by identifying new opportunities for partnerships and innovation. I am also keen to mentor students and early-career researchers, fostering a culture of inquiry and intellectual curiosity that is vital for the growth of academic institutions in Ghana Accra.</w:t>
      </w:r>
    </w:p>
    <w:bookmarkEnd w:id="22"/>
    <w:bookmarkStart w:id="23" w:name="conclusion"/>
    <w:p>
      <w:pPr>
        <w:pStyle w:val="Heading2"/>
      </w:pPr>
      <w:r>
        <w:t xml:space="preserve">Conclusion</w:t>
      </w:r>
    </w:p>
    <w:p>
      <w:pPr>
        <w:pStyle w:val="FirstParagraph"/>
      </w:pPr>
      <w:r>
        <w:t xml:space="preserve">In conclusion, I am confident that my qualifications as an Academic Researcher, combined with my deep connection to Ghana Accra, make me an ideal candidate for this position. I am excited about the opportunity to contribute to [Institution Name]’s mission of advancing knowledge and creating impactful solutions for communities. I would welcome the chance to discuss how my research background and vision align with your institution’s goals.</w:t>
      </w:r>
    </w:p>
    <w:p>
      <w:pPr>
        <w:pStyle w:val="BodyText"/>
      </w:pPr>
      <w:r>
        <w:t xml:space="preserve">Thank you for considering my application. I look forward to the possibility of contributing to the academic excellence of [Institution Name] in Ghana Accra.</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Ghana Accra</dc:title>
  <dc:creator/>
  <dc:language>en</dc:language>
  <cp:keywords/>
  <dcterms:created xsi:type="dcterms:W3CDTF">2026-07-23T16:45:59Z</dcterms:created>
  <dcterms:modified xsi:type="dcterms:W3CDTF">2026-07-23T16:45:59Z</dcterms:modified>
</cp:coreProperties>
</file>

<file path=docProps/custom.xml><?xml version="1.0" encoding="utf-8"?>
<Properties xmlns="http://schemas.openxmlformats.org/officeDocument/2006/custom-properties" xmlns:vt="http://schemas.openxmlformats.org/officeDocument/2006/docPropsVTypes"/>
</file>